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31330" w14:textId="5214E0FB" w:rsidR="00671A42" w:rsidRDefault="00635627">
      <w:r>
        <w:rPr>
          <w:u w:val="single"/>
        </w:rPr>
        <w:t>A Coup of Owls: Style Guide for Submissions</w:t>
      </w:r>
    </w:p>
    <w:p w14:paraId="0607DFDE" w14:textId="48221B7D" w:rsidR="00635627" w:rsidRDefault="00635627">
      <w:r>
        <w:rPr>
          <w:i/>
          <w:iCs/>
        </w:rPr>
        <w:t>ACoO</w:t>
      </w:r>
      <w:r>
        <w:t xml:space="preserve"> is published in British English – </w:t>
      </w:r>
      <w:r w:rsidR="000B5968">
        <w:t>submissions in other forms of English are accepted</w:t>
      </w:r>
      <w:r w:rsidR="007535FD">
        <w:t>,</w:t>
      </w:r>
      <w:r w:rsidR="000B5968">
        <w:t xml:space="preserve"> but please note that </w:t>
      </w:r>
      <w:r>
        <w:t>any accepted submissions will be edited to bring the language in line</w:t>
      </w:r>
      <w:r w:rsidR="000B5968">
        <w:t xml:space="preserve"> with British English</w:t>
      </w:r>
      <w:r>
        <w:t>.</w:t>
      </w:r>
    </w:p>
    <w:p w14:paraId="084F1531" w14:textId="3822D963" w:rsidR="00635627" w:rsidRDefault="00635627">
      <w:r>
        <w:t>Preferred font</w:t>
      </w:r>
      <w:r w:rsidR="00E737F9">
        <w:t xml:space="preserve"> is </w:t>
      </w:r>
      <w:r>
        <w:t>Times New Roman, in</w:t>
      </w:r>
      <w:r w:rsidR="00760A54">
        <w:t xml:space="preserve"> black and</w:t>
      </w:r>
      <w:r>
        <w:t xml:space="preserve"> 12pt. Submissions in other fonts are accepted (but certain choices may receive a side-eye from the editors</w:t>
      </w:r>
      <w:r w:rsidR="000B5968">
        <w:t>;</w:t>
      </w:r>
      <w:r>
        <w:t xml:space="preserve"> looking at you</w:t>
      </w:r>
      <w:r w:rsidR="00D7285E">
        <w:t>,</w:t>
      </w:r>
      <w:r>
        <w:t xml:space="preserve"> Papyrus). </w:t>
      </w:r>
    </w:p>
    <w:p w14:paraId="67846A54" w14:textId="68586235" w:rsidR="000B5968" w:rsidRDefault="00635627">
      <w:r>
        <w:t>Documents should be 1.5 spaced</w:t>
      </w:r>
      <w:r w:rsidR="000B5968">
        <w:t xml:space="preserve"> and</w:t>
      </w:r>
      <w:r>
        <w:t xml:space="preserve"> left-aligned</w:t>
      </w:r>
      <w:r w:rsidR="000B5968">
        <w:t>. Please note any alternative formatting choices with your submission, and one of our editors will discuss these with you following acceptance.</w:t>
      </w:r>
    </w:p>
    <w:p w14:paraId="652D79D3" w14:textId="77777777" w:rsidR="000B5968" w:rsidRDefault="000B5968">
      <w:r>
        <w:t>Please include the following information at the top left corner of your submission:</w:t>
      </w:r>
    </w:p>
    <w:p w14:paraId="187E3DD0" w14:textId="509611CF" w:rsidR="00635627" w:rsidRDefault="00760A54" w:rsidP="000B5968">
      <w:pPr>
        <w:pStyle w:val="ListParagraph"/>
        <w:numPr>
          <w:ilvl w:val="0"/>
          <w:numId w:val="2"/>
        </w:numPr>
      </w:pPr>
      <w:r>
        <w:t>Legal name</w:t>
      </w:r>
    </w:p>
    <w:p w14:paraId="0199E2B3" w14:textId="22008989" w:rsidR="000B5968" w:rsidRDefault="000B5968" w:rsidP="000B5968">
      <w:pPr>
        <w:pStyle w:val="ListParagraph"/>
        <w:numPr>
          <w:ilvl w:val="0"/>
          <w:numId w:val="2"/>
        </w:numPr>
      </w:pPr>
      <w:r>
        <w:t>Pen name (if different from above)</w:t>
      </w:r>
    </w:p>
    <w:p w14:paraId="09A912FB" w14:textId="2F69CF6E" w:rsidR="000B5968" w:rsidRDefault="000B5968" w:rsidP="000B5968">
      <w:pPr>
        <w:pStyle w:val="ListParagraph"/>
        <w:numPr>
          <w:ilvl w:val="0"/>
          <w:numId w:val="2"/>
        </w:numPr>
      </w:pPr>
      <w:r>
        <w:t>Pronouns</w:t>
      </w:r>
      <w:r w:rsidR="004B5FB0">
        <w:t xml:space="preserve"> (if wanted)</w:t>
      </w:r>
    </w:p>
    <w:p w14:paraId="019F9862" w14:textId="10107C04" w:rsidR="00760A54" w:rsidRDefault="00760A54" w:rsidP="000B5968">
      <w:pPr>
        <w:pStyle w:val="ListParagraph"/>
        <w:numPr>
          <w:ilvl w:val="0"/>
          <w:numId w:val="2"/>
        </w:numPr>
      </w:pPr>
      <w:r>
        <w:t>Address</w:t>
      </w:r>
    </w:p>
    <w:p w14:paraId="42E0A243" w14:textId="37BD27BF" w:rsidR="000B5968" w:rsidRDefault="000B5968" w:rsidP="000B5968">
      <w:pPr>
        <w:pStyle w:val="ListParagraph"/>
        <w:numPr>
          <w:ilvl w:val="0"/>
          <w:numId w:val="2"/>
        </w:numPr>
      </w:pPr>
      <w:r>
        <w:t>Email address</w:t>
      </w:r>
    </w:p>
    <w:p w14:paraId="6EAAA3D9" w14:textId="7BD40BA4" w:rsidR="000B5968" w:rsidRDefault="000B5968" w:rsidP="000B5968">
      <w:pPr>
        <w:pStyle w:val="ListParagraph"/>
        <w:numPr>
          <w:ilvl w:val="0"/>
          <w:numId w:val="2"/>
        </w:numPr>
      </w:pPr>
      <w:r>
        <w:t>Word count</w:t>
      </w:r>
    </w:p>
    <w:p w14:paraId="3DBB4C41" w14:textId="16C5E2F3" w:rsidR="00635627" w:rsidRDefault="00635627">
      <w:r>
        <w:t>Some other points (format using these to make your editors happy!):</w:t>
      </w:r>
    </w:p>
    <w:p w14:paraId="3E9514FE" w14:textId="34693613" w:rsidR="00760A54" w:rsidRDefault="00760A54" w:rsidP="00635627">
      <w:pPr>
        <w:pStyle w:val="ListParagraph"/>
        <w:numPr>
          <w:ilvl w:val="0"/>
          <w:numId w:val="1"/>
        </w:numPr>
      </w:pPr>
      <w:r>
        <w:t>Sentences should be separated by a single space (i.e. no double spaces after full stops/periods).</w:t>
      </w:r>
    </w:p>
    <w:p w14:paraId="40A04132" w14:textId="35CAA70E" w:rsidR="00635627" w:rsidRDefault="00760A54" w:rsidP="00635627">
      <w:pPr>
        <w:pStyle w:val="ListParagraph"/>
        <w:numPr>
          <w:ilvl w:val="0"/>
          <w:numId w:val="1"/>
        </w:numPr>
      </w:pPr>
      <w:r>
        <w:t>U</w:t>
      </w:r>
      <w:r w:rsidR="00635627">
        <w:t>se single quotation marks as default, with doubles nested within.</w:t>
      </w:r>
    </w:p>
    <w:p w14:paraId="6A61C6BD" w14:textId="1C3E3318" w:rsidR="00635627" w:rsidRDefault="00635627" w:rsidP="00635627">
      <w:pPr>
        <w:pStyle w:val="ListParagraph"/>
        <w:numPr>
          <w:ilvl w:val="0"/>
          <w:numId w:val="1"/>
        </w:numPr>
      </w:pPr>
      <w:r>
        <w:t>For parenthetical dashes</w:t>
      </w:r>
      <w:r w:rsidR="007535FD">
        <w:t>,</w:t>
      </w:r>
      <w:r>
        <w:t xml:space="preserve"> use en rules open on both sides.</w:t>
      </w:r>
    </w:p>
    <w:p w14:paraId="26BD5FF3" w14:textId="0DCB1554" w:rsidR="00635627" w:rsidRDefault="00635627" w:rsidP="00635627">
      <w:pPr>
        <w:pStyle w:val="ListParagraph"/>
        <w:numPr>
          <w:ilvl w:val="0"/>
          <w:numId w:val="1"/>
        </w:numPr>
      </w:pPr>
      <w:r>
        <w:t>Ellipses should be flush to the</w:t>
      </w:r>
      <w:r w:rsidR="00760A54">
        <w:t xml:space="preserve"> left</w:t>
      </w:r>
      <w:r>
        <w:t xml:space="preserve"> and open to the</w:t>
      </w:r>
      <w:r w:rsidR="00760A54">
        <w:t xml:space="preserve"> right</w:t>
      </w:r>
      <w:r w:rsidR="00FE27D3">
        <w:t xml:space="preserve"> (unless followed by further punctuation).</w:t>
      </w:r>
    </w:p>
    <w:p w14:paraId="3F8873D7" w14:textId="4ADFDD4F" w:rsidR="00635627" w:rsidRDefault="00760A54" w:rsidP="00635627">
      <w:pPr>
        <w:pStyle w:val="ListParagraph"/>
        <w:numPr>
          <w:ilvl w:val="0"/>
          <w:numId w:val="1"/>
        </w:numPr>
      </w:pPr>
      <w:r>
        <w:t>Use italics for emphasis.</w:t>
      </w:r>
    </w:p>
    <w:p w14:paraId="2510B79A" w14:textId="400FC0B2" w:rsidR="008C5ECF" w:rsidRPr="00635627" w:rsidRDefault="00760A54" w:rsidP="008C5ECF">
      <w:pPr>
        <w:pStyle w:val="ListParagraph"/>
        <w:numPr>
          <w:ilvl w:val="0"/>
          <w:numId w:val="1"/>
        </w:numPr>
      </w:pPr>
      <w:r>
        <w:t>Indicate scene breaks using</w:t>
      </w:r>
      <w:r w:rsidR="00A539E5">
        <w:t xml:space="preserve"> a single</w:t>
      </w:r>
      <w:r w:rsidR="008C5ECF">
        <w:t xml:space="preserve"> asterisk</w:t>
      </w:r>
      <w:r>
        <w:t xml:space="preserve"> (</w:t>
      </w:r>
      <w:r w:rsidR="008C5ECF">
        <w:t>*</w:t>
      </w:r>
      <w:r>
        <w:t>) centred on a line by</w:t>
      </w:r>
      <w:r w:rsidR="00A539E5">
        <w:t xml:space="preserve"> itself</w:t>
      </w:r>
      <w:r>
        <w:t>.</w:t>
      </w:r>
    </w:p>
    <w:sectPr w:rsidR="008C5ECF" w:rsidRPr="006356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7617D"/>
    <w:multiLevelType w:val="hybridMultilevel"/>
    <w:tmpl w:val="A5486E88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5EF10170"/>
    <w:multiLevelType w:val="hybridMultilevel"/>
    <w:tmpl w:val="C8FC1A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TUxMTIxsjQ0tDRQ0lEKTi0uzszPAykwqgUAvTnk7ywAAAA="/>
  </w:docVars>
  <w:rsids>
    <w:rsidRoot w:val="00635627"/>
    <w:rsid w:val="000B5968"/>
    <w:rsid w:val="001708E0"/>
    <w:rsid w:val="004B5FB0"/>
    <w:rsid w:val="00635627"/>
    <w:rsid w:val="00671A42"/>
    <w:rsid w:val="007535FD"/>
    <w:rsid w:val="00760A54"/>
    <w:rsid w:val="008C5ECF"/>
    <w:rsid w:val="00A539E5"/>
    <w:rsid w:val="00B9055E"/>
    <w:rsid w:val="00D7285E"/>
    <w:rsid w:val="00E737F9"/>
    <w:rsid w:val="00FE2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7A713"/>
  <w15:chartTrackingRefBased/>
  <w15:docId w15:val="{14012751-5B7D-40DC-AB0E-5189360F7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5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oyd</dc:creator>
  <cp:keywords/>
  <dc:description/>
  <cp:lastModifiedBy>Sarah Boyd</cp:lastModifiedBy>
  <cp:revision>8</cp:revision>
  <dcterms:created xsi:type="dcterms:W3CDTF">2021-06-30T00:10:00Z</dcterms:created>
  <dcterms:modified xsi:type="dcterms:W3CDTF">2021-07-24T21:40:00Z</dcterms:modified>
</cp:coreProperties>
</file>